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Amsterdam</w:t>
      </w:r>
    </w:p>
    <w:bookmarkStart w:id="21" w:name="X7ef9500661c67419a5aa964eca4a11626bc9df6"/>
    <w:p>
      <w:pPr>
        <w:pStyle w:val="Heading1"/>
      </w:pPr>
      <w:r>
        <w:t xml:space="preserve">Internship Application Letter for Graphic Designer Position</w:t>
      </w:r>
    </w:p>
    <w:p>
      <w:pPr>
        <w:pStyle w:val="FirstParagraph"/>
      </w:pPr>
      <w:r>
        <w:t xml:space="preserve">October 26, 2023</w:t>
      </w:r>
    </w:p>
    <w:p>
      <w:pPr>
        <w:pStyle w:val="BodyText"/>
      </w:pPr>
      <w:r>
        <w:rPr>
          <w:bCs/>
          <w:b/>
        </w:rPr>
        <w:t xml:space="preserve">Ms. Anja van der Linden</w:t>
      </w:r>
    </w:p>
    <w:p>
      <w:pPr>
        <w:pStyle w:val="BodyText"/>
      </w:pPr>
      <w:r>
        <w:t xml:space="preserve">Head of Creative Talent Acquisition</w:t>
      </w:r>
    </w:p>
    <w:p>
      <w:pPr>
        <w:pStyle w:val="BodyText"/>
      </w:pPr>
      <w:r>
        <w:t xml:space="preserve">Studio Verve Design Collective</w:t>
      </w:r>
    </w:p>
    <w:p>
      <w:pPr>
        <w:pStyle w:val="BodyText"/>
      </w:pPr>
      <w:r>
        <w:t xml:space="preserve">Nieuwezijds Voorburgwal 366</w:t>
      </w:r>
    </w:p>
    <w:p>
      <w:pPr>
        <w:pStyle w:val="BodyText"/>
      </w:pPr>
      <w:r>
        <w:t xml:space="preserve">1012 KD Amsterdam, Netherlands</w:t>
      </w:r>
    </w:p>
    <w:bookmarkStart w:id="20" w:name="dear-ms.-van-der-linden"/>
    <w:p>
      <w:pPr>
        <w:pStyle w:val="Heading2"/>
      </w:pPr>
      <w:r>
        <w:t xml:space="preserve">Dear Ms. van der Linden,</w:t>
      </w:r>
    </w:p>
    <w:p>
      <w:pPr>
        <w:pStyle w:val="FirstParagraph"/>
      </w:pPr>
      <w:r>
        <w:t xml:space="preserve">I am writing with profound enthusiasm to express my application for the Graphic Designer Internship position at Studio Verve Design Collective in Amsterdam, as advertised on the Dutch Design Week platform. As a final-year Graphic Design student at the Academy of Visual Arts in Utrecht with a deep admiration for Amsterdam's innovative design ecosystem, I am confident that my creative vision, technical proficiency, and cultural adaptability align perfectly with your studio's reputation for pioneering sustainable visual communication.</w:t>
      </w:r>
    </w:p>
    <w:p>
      <w:pPr>
        <w:pStyle w:val="BodyText"/>
      </w:pPr>
      <w:r>
        <w:t xml:space="preserve">The Netherlands has long been a beacon of progressive design philosophy, where the intersection of tradition and digital innovation creates unique opportunities for creatives. Amsterdam's design community – from the collaborative spaces at NDSM Wharf to the experimental studios along Oudezijds Voorburgwal – embodies this spirit of thoughtful creativity I aspire to contribute to. Having spent three months studying Dutch visual culture through a semester abroad at the Gerrit Rietveld Academie, I've witnessed firsthand how Amsterdam's designers prioritize functionality, sustainability, and cultural resonance in every project. This philosophy deeply resonates with my own design principles, making Studio Verve Design Collective an ideal place for me to grow as a</w:t>
      </w:r>
      <w:r>
        <w:t xml:space="preserve"> </w:t>
      </w:r>
      <w:r>
        <w:rPr>
          <w:bCs/>
          <w:b/>
        </w:rPr>
        <w:t xml:space="preserve">Graphic Designer</w:t>
      </w:r>
      <w:r>
        <w:t xml:space="preserve">.</w:t>
      </w:r>
    </w:p>
    <w:p>
      <w:pPr>
        <w:pStyle w:val="BodyText"/>
      </w:pPr>
      <w:r>
        <w:t xml:space="preserve">My academic journey has been deliberately focused on developing skills relevant to the dynamic needs of the Dutch market. I recently completed a project titled "Amsterdam Circularity" – an identity system for a local circular economy initiative that reduced material waste by 40% in pilot neighborhoods. This project required understanding Dutch sustainability frameworks like the</w:t>
      </w:r>
      <w:r>
        <w:t xml:space="preserve"> </w:t>
      </w:r>
      <w:r>
        <w:rPr>
          <w:iCs/>
          <w:i/>
        </w:rPr>
        <w:t xml:space="preserve">Circular Design Guide</w:t>
      </w:r>
      <w:r>
        <w:t xml:space="preserve"> </w:t>
      </w:r>
      <w:r>
        <w:t xml:space="preserve">and collaborating with municipal stakeholders, resulting in a case study featured at the Amsterdam Design Week showcase. I'm proficient in Adobe Creative Suite (Photoshop, Illustrator, InDesign), Figma for collaborative interface design, and motion graphics tools like After Effects – all essential for navigating Amsterdam's fast-paced creative industry.</w:t>
      </w:r>
    </w:p>
    <w:p>
      <w:pPr>
        <w:pStyle w:val="BodyText"/>
      </w:pPr>
      <w:r>
        <w:t xml:space="preserve">What excites me most about Studio Verve is your recent work with the Amsterdam Public Library on the "Digital Heritage" campaign. Your use of minimal Dutch typography principles combined with interactive digital elements exemplifies the forward-thinking approach I want to learn from. In my portfolio, I've intentionally included projects that demonstrate cultural sensitivity – like redesigning marketing materials for a Turkish-Dutch community center in De Pijp, where I incorporated</w:t>
      </w:r>
      <w:r>
        <w:t xml:space="preserve"> </w:t>
      </w:r>
      <w:r>
        <w:rPr>
          <w:iCs/>
          <w:i/>
        </w:rPr>
        <w:t xml:space="preserve">gezelligheid</w:t>
      </w:r>
      <w:r>
        <w:t xml:space="preserve"> </w:t>
      </w:r>
      <w:r>
        <w:t xml:space="preserve">(coziness) through warm color palettes and inclusive visual storytelling. This aligns with the Netherlands' strong emphasis on social design, a value your studio clearly champions.</w:t>
      </w:r>
    </w:p>
    <w:p>
      <w:pPr>
        <w:pStyle w:val="BodyText"/>
      </w:pPr>
      <w:r>
        <w:t xml:space="preserve">I understand that working in the Netherlands requires both professional excellence and cultural agility. To prepare for this</w:t>
      </w:r>
      <w:r>
        <w:t xml:space="preserve"> </w:t>
      </w:r>
      <w:r>
        <w:rPr>
          <w:bCs/>
          <w:b/>
        </w:rPr>
        <w:t xml:space="preserve">Internship Application Letter</w:t>
      </w:r>
      <w:r>
        <w:t xml:space="preserve">, I've been actively learning Dutch phrases relevant to workplace communication (like "Kan ik helpen?" - "Can I help?") and researching Dutch design history – from the De Stijl movement to contemporary practices at institutions like Het Nieuwe Instituut. My time in Amsterdam during my exchange program taught me that success here isn't just about technical skill, but about collaborative spirit. I thrive in environments where feedback is direct yet respectful, and I've consistently contributed to group projects through solutions-oriented communication – a quality that matches the Dutch</w:t>
      </w:r>
      <w:r>
        <w:t xml:space="preserve"> </w:t>
      </w:r>
      <w:r>
        <w:rPr>
          <w:iCs/>
          <w:i/>
        </w:rPr>
        <w:t xml:space="preserve">openheid</w:t>
      </w:r>
      <w:r>
        <w:t xml:space="preserve"> </w:t>
      </w:r>
      <w:r>
        <w:t xml:space="preserve">(openness) work culture.</w:t>
      </w:r>
    </w:p>
    <w:p>
      <w:pPr>
        <w:pStyle w:val="BodyText"/>
      </w:pPr>
      <w:r>
        <w:t xml:space="preserve">My academic record reflects my commitment: 3.8/4.0 GPA in Graphic Design, with honors in "Cultural Contexts of Design" where I analyzed how Amsterdam's design scene differs from London or Berlin through case studies of Studio Dumbar and Rodeo. I also volunteered as a design assistant at the</w:t>
      </w:r>
      <w:r>
        <w:t xml:space="preserve"> </w:t>
      </w:r>
      <w:r>
        <w:rPr>
          <w:iCs/>
          <w:i/>
        </w:rPr>
        <w:t xml:space="preserve">Stadsdeel West</w:t>
      </w:r>
      <w:r>
        <w:t xml:space="preserve"> </w:t>
      </w:r>
      <w:r>
        <w:t xml:space="preserve">community hub, creating accessible materials for non-Dutch speaking residents – experience that taught me to balance aesthetic innovation with clear communication across language barriers.</w:t>
      </w:r>
    </w:p>
    <w:p>
      <w:pPr>
        <w:pStyle w:val="BodyText"/>
      </w:pPr>
      <w:r>
        <w:t xml:space="preserve">I'm particularly drawn to Amsterdam's unique creative infrastructure. The city doesn't just have design studios; it has ecosystems. From the water-based creativity of the IJ River district, where many agencies like yours operate, to initiatives like "Design for All" that promote inclusive visual communication – this environment is where I want to develop my career. My goal isn't merely to learn design techniques, but to understand how</w:t>
      </w:r>
      <w:r>
        <w:t xml:space="preserve"> </w:t>
      </w:r>
      <w:r>
        <w:rPr>
          <w:bCs/>
          <w:b/>
        </w:rPr>
        <w:t xml:space="preserve">Netherlands Amsterdam</w:t>
      </w:r>
      <w:r>
        <w:t xml:space="preserve">’s distinct blend of historical craftsmanship and digital innovation shapes global creative trends.</w:t>
      </w:r>
    </w:p>
    <w:p>
      <w:pPr>
        <w:pStyle w:val="BodyText"/>
      </w:pPr>
      <w:r>
        <w:t xml:space="preserve">I would be honored to contribute my energy and fresh perspective to Studio Verve's projects while learning from your award-winning team. I've attached my portfolio showcasing 15+ projects, including the "Amsterdam Circularity" campaign and community-focused work that demonstrates cultural awareness. My CV details additional experience with client presentations for local businesses like De Bijenkorf Amsterdam, where I created visual assets for their sustainable fashion line.</w:t>
      </w:r>
    </w:p>
    <w:p>
      <w:pPr>
        <w:pStyle w:val="BodyText"/>
      </w:pPr>
      <w:r>
        <w:t xml:space="preserve">As I prepare to move to the Netherlands after graduation (with a student visa secured through my university's international program), I'm eager to immerse myself in Amsterdam's creative community. The city’s ability to balance historical identity with progressive thinking – evident in its preservation of canals while embracing smart-city innovation – mirrors the design philosophy I strive for. I would welcome the opportunity to discuss how my skills align with your current projects during an interview at your convenience.</w:t>
      </w:r>
    </w:p>
    <w:p>
      <w:pPr>
        <w:pStyle w:val="BodyText"/>
      </w:pPr>
      <w:r>
        <w:t xml:space="preserve">Thank you for considering my application. I am excited about the possibility of contributing to Studio Verve's legacy of exceptional design in</w:t>
      </w:r>
      <w:r>
        <w:t xml:space="preserve"> </w:t>
      </w:r>
      <w:r>
        <w:rPr>
          <w:bCs/>
          <w:b/>
        </w:rPr>
        <w:t xml:space="preserve">Netherlands Amsterdam</w:t>
      </w:r>
      <w:r>
        <w:t xml:space="preserve">, and I look forward to discussing how my passion for visual storytelling can support your creative mission.</w:t>
      </w:r>
    </w:p>
    <w:p>
      <w:pPr>
        <w:pStyle w:val="BodyText"/>
      </w:pPr>
      <w:r>
        <w:t xml:space="preserve">Sincerely,</w:t>
      </w:r>
    </w:p>
    <w:p>
      <w:pPr>
        <w:pStyle w:val="BodyText"/>
      </w:pPr>
      <w:r>
        <w:t xml:space="preserve">Elena van der Meer</w:t>
      </w:r>
    </w:p>
    <w:p>
      <w:pPr>
        <w:pStyle w:val="BodyText"/>
      </w:pPr>
      <w:r>
        <w:t xml:space="preserve">Student at Academy of Visual Arts, Utrecht</w:t>
      </w:r>
    </w:p>
    <w:p>
      <w:pPr>
        <w:pStyle w:val="BodyText"/>
      </w:pPr>
      <w:r>
        <w:t xml:space="preserve">Mobile: +31 6 1234 5678 | Email: elena.vandermeer@design.nl</w:t>
      </w:r>
    </w:p>
    <w:p>
      <w:pPr>
        <w:pStyle w:val="BodyText"/>
      </w:pPr>
      <w:r>
        <w:t xml:space="preserve">Portfolio: www.elenavandermeer.design | LinkedIn: linkedin.com/in/elena-vandermeer</w:t>
      </w:r>
    </w:p>
    <w:p>
      <w:pPr>
        <w:pStyle w:val="BodyText"/>
      </w:pPr>
      <w:r>
        <w:t xml:space="preserve">Word Count: 827 | Designed with respect for Dutch design values</w:t>
      </w:r>
    </w:p>
    <w:p>
      <w:pPr>
        <w:pStyle w:val="BodyText"/>
      </w:pPr>
      <w:r>
        <w:t xml:space="preserve">Internship Application Letter | Graphic Designer Position | Netherlands Amsterd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 in Amsterdam</dc:title>
  <dc:creator/>
  <dc:language>en</dc:language>
  <cp:keywords/>
  <dcterms:created xsi:type="dcterms:W3CDTF">2026-07-21T16:14:16Z</dcterms:created>
  <dcterms:modified xsi:type="dcterms:W3CDTF">2026-07-21T16:14:16Z</dcterms:modified>
</cp:coreProperties>
</file>

<file path=docProps/custom.xml><?xml version="1.0" encoding="utf-8"?>
<Properties xmlns="http://schemas.openxmlformats.org/officeDocument/2006/custom-properties" xmlns:vt="http://schemas.openxmlformats.org/officeDocument/2006/docPropsVTypes"/>
</file>